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 w:firstRow="1" w:lastRow="0" w:firstColumn="1" w:lastColumn="0" w:noHBand="0" w:noVBand="1"/>
      </w:tblPr>
      <w:tblGrid>
        <w:gridCol w:w="2538"/>
        <w:gridCol w:w="1800"/>
        <w:gridCol w:w="626"/>
        <w:gridCol w:w="1084"/>
        <w:gridCol w:w="1170"/>
        <w:gridCol w:w="697"/>
        <w:gridCol w:w="1373"/>
        <w:gridCol w:w="1170"/>
        <w:gridCol w:w="517"/>
        <w:gridCol w:w="23"/>
      </w:tblGrid>
      <w:tr w:rsidR="00A97562" w:rsidRPr="00E53E40" w14:paraId="0BA99ADD" w14:textId="77777777" w:rsidTr="00125BD1">
        <w:trPr>
          <w:gridAfter w:val="1"/>
          <w:wAfter w:w="23" w:type="dxa"/>
        </w:trPr>
        <w:tc>
          <w:tcPr>
            <w:tcW w:w="4964" w:type="dxa"/>
            <w:gridSpan w:val="3"/>
            <w:vMerge w:val="restart"/>
          </w:tcPr>
          <w:p w14:paraId="7A21A844" w14:textId="77777777" w:rsidR="00A97562" w:rsidRDefault="00E53E40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14:paraId="78412831" w14:textId="77777777" w:rsidR="00734825" w:rsidRPr="00AF13CE" w:rsidRDefault="00734825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14:paraId="76AFEACA" w14:textId="77777777" w:rsidR="00E53E40" w:rsidRPr="00E53E40" w:rsidRDefault="00E53E40" w:rsidP="00125BD1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 wp14:anchorId="642C70B8" wp14:editId="17ED4213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6"/>
            <w:shd w:val="clear" w:color="auto" w:fill="E5DFEC" w:themeFill="accent4" w:themeFillTint="33"/>
          </w:tcPr>
          <w:p w14:paraId="55CF457C" w14:textId="77777777" w:rsidR="00A97562" w:rsidRPr="00E53E40" w:rsidRDefault="00A97562" w:rsidP="0070356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D6575E" w:rsidRPr="00703569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  <w:r w:rsidR="00703569">
              <w:rPr>
                <w:rFonts w:cs="B Zar"/>
                <w:b/>
                <w:bCs/>
                <w:sz w:val="18"/>
                <w:szCs w:val="18"/>
              </w:rPr>
              <w:t>(</w:t>
            </w:r>
            <w:r w:rsidR="00703569" w:rsidRPr="00703569">
              <w:rPr>
                <w:rFonts w:cs="B Zar"/>
                <w:b/>
                <w:bCs/>
                <w:sz w:val="18"/>
                <w:szCs w:val="18"/>
              </w:rPr>
              <w:t>BET</w:t>
            </w:r>
            <w:r w:rsidR="00B14020" w:rsidRPr="00703569">
              <w:rPr>
                <w:rFonts w:cs="B Zar"/>
                <w:b/>
                <w:bCs/>
                <w:sz w:val="18"/>
                <w:szCs w:val="18"/>
              </w:rPr>
              <w:t>)</w:t>
            </w:r>
            <w:r w:rsidR="00B14020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14:paraId="6038E8DC" w14:textId="77777777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14:paraId="04A6CA95" w14:textId="77777777"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14:paraId="0DB675BF" w14:textId="77777777"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14:paraId="2BCFDC08" w14:textId="77777777"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14:paraId="7D19F87B" w14:textId="77777777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14:paraId="024A247B" w14:textId="77777777"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14:paraId="71662D04" w14:textId="77777777"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14:paraId="77D9E458" w14:textId="77777777"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14:paraId="5D4EE726" w14:textId="77777777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14:paraId="685E71E7" w14:textId="77777777"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14:paraId="0A44A86D" w14:textId="77777777"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14:paraId="06FE1A98" w14:textId="77777777"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14:paraId="5AAC76B7" w14:textId="77777777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14:paraId="370683E8" w14:textId="77777777"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14:paraId="0FFF32BA" w14:textId="77777777"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14:paraId="4C49BC12" w14:textId="77777777"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14:paraId="43C0E8B6" w14:textId="77777777"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14:paraId="0FCE7C6A" w14:textId="77777777" w:rsidTr="00125BD1">
        <w:trPr>
          <w:gridAfter w:val="1"/>
          <w:wAfter w:w="23" w:type="dxa"/>
          <w:trHeight w:val="651"/>
        </w:trPr>
        <w:tc>
          <w:tcPr>
            <w:tcW w:w="4964" w:type="dxa"/>
            <w:gridSpan w:val="3"/>
            <w:vMerge/>
          </w:tcPr>
          <w:p w14:paraId="25533A33" w14:textId="77777777"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6"/>
          </w:tcPr>
          <w:p w14:paraId="04EC89B4" w14:textId="77777777"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14:paraId="016B6356" w14:textId="77777777" w:rsidR="0052502B" w:rsidRPr="00E53E40" w:rsidRDefault="00734825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14:paraId="7A729D8A" w14:textId="77777777" w:rsidTr="00125BD1">
        <w:trPr>
          <w:gridAfter w:val="1"/>
          <w:wAfter w:w="23" w:type="dxa"/>
        </w:trPr>
        <w:tc>
          <w:tcPr>
            <w:tcW w:w="10975" w:type="dxa"/>
            <w:gridSpan w:val="9"/>
            <w:shd w:val="clear" w:color="auto" w:fill="E5DFEC" w:themeFill="accent4" w:themeFillTint="33"/>
          </w:tcPr>
          <w:p w14:paraId="7F879B63" w14:textId="77777777" w:rsidR="00A97562" w:rsidRPr="00E53E40" w:rsidRDefault="00A97562" w:rsidP="00125BD1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14:paraId="1061291B" w14:textId="77777777" w:rsidR="00A97562" w:rsidRPr="00E53E40" w:rsidRDefault="00A97562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9D4C85" w:rsidRPr="00E53E40" w14:paraId="2FEB1681" w14:textId="77777777" w:rsidTr="008120DA">
        <w:trPr>
          <w:trHeight w:val="899"/>
        </w:trPr>
        <w:tc>
          <w:tcPr>
            <w:tcW w:w="2538" w:type="dxa"/>
          </w:tcPr>
          <w:p w14:paraId="1A12A1D5" w14:textId="77777777"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توضیحات</w:t>
            </w:r>
          </w:p>
        </w:tc>
        <w:tc>
          <w:tcPr>
            <w:tcW w:w="1800" w:type="dxa"/>
          </w:tcPr>
          <w:p w14:paraId="57D73508" w14:textId="77777777" w:rsidR="009D4C85" w:rsidRDefault="009D4C85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14:paraId="761A46C6" w14:textId="77777777" w:rsidR="009D4C85" w:rsidRPr="00E53E40" w:rsidRDefault="009D4C85" w:rsidP="00F70C70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زمان مورد نیاز </w:t>
            </w:r>
            <w:r w:rsidRPr="00F70C70">
              <w:rPr>
                <w:rFonts w:cs="B Zar"/>
                <w:sz w:val="18"/>
                <w:szCs w:val="18"/>
              </w:rPr>
              <w:t>pretreatment</w:t>
            </w:r>
          </w:p>
        </w:tc>
        <w:tc>
          <w:tcPr>
            <w:tcW w:w="1710" w:type="dxa"/>
            <w:gridSpan w:val="2"/>
          </w:tcPr>
          <w:p w14:paraId="691A1615" w14:textId="77777777" w:rsidR="009D4C85" w:rsidRDefault="009D4C85" w:rsidP="00125BD1">
            <w:pPr>
              <w:bidi/>
              <w:rPr>
                <w:rFonts w:cs="B Zar"/>
                <w:sz w:val="18"/>
                <w:szCs w:val="18"/>
              </w:rPr>
            </w:pPr>
          </w:p>
          <w:p w14:paraId="28CE2315" w14:textId="77777777" w:rsidR="009D4C85" w:rsidRPr="00E53E40" w:rsidRDefault="009D4C85" w:rsidP="00F70C70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دمای مورد نیاز </w:t>
            </w:r>
            <w:r w:rsidRPr="00F70C70">
              <w:rPr>
                <w:rFonts w:cs="B Zar"/>
                <w:sz w:val="18"/>
                <w:szCs w:val="18"/>
              </w:rPr>
              <w:t>pretreatment</w:t>
            </w:r>
          </w:p>
        </w:tc>
        <w:tc>
          <w:tcPr>
            <w:tcW w:w="1170" w:type="dxa"/>
          </w:tcPr>
          <w:p w14:paraId="0724B559" w14:textId="77777777" w:rsidR="009D4C85" w:rsidRDefault="009D4C85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14:paraId="264DCD35" w14:textId="77777777"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2070" w:type="dxa"/>
            <w:gridSpan w:val="2"/>
          </w:tcPr>
          <w:p w14:paraId="11C634BC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</w:tcPr>
          <w:p w14:paraId="7BE1D8E6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</w:tcPr>
          <w:p w14:paraId="224AF022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9D4C85" w:rsidRPr="00E53E40" w14:paraId="7283A4B9" w14:textId="77777777" w:rsidTr="00F357D1">
        <w:tc>
          <w:tcPr>
            <w:tcW w:w="2538" w:type="dxa"/>
          </w:tcPr>
          <w:p w14:paraId="68CB17A5" w14:textId="77777777"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</w:tcPr>
          <w:p w14:paraId="52570B67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14:paraId="705D4EEC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14:paraId="46A9B223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14:paraId="7723D309" w14:textId="77777777" w:rsidR="009D4C85" w:rsidRDefault="009D4C85" w:rsidP="00125BD1">
            <w:pPr>
              <w:bidi/>
              <w:jc w:val="center"/>
            </w:pPr>
          </w:p>
        </w:tc>
        <w:tc>
          <w:tcPr>
            <w:tcW w:w="1170" w:type="dxa"/>
          </w:tcPr>
          <w:p w14:paraId="3463F6CF" w14:textId="77777777" w:rsidR="009D4C85" w:rsidRDefault="009D4C85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14:paraId="7A002475" w14:textId="77777777" w:rsidR="009D4C85" w:rsidRPr="00E53E40" w:rsidRDefault="009D4C85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9D4C85" w:rsidRPr="00E53E40" w14:paraId="323FDF5D" w14:textId="77777777" w:rsidTr="00EF73B9">
        <w:tc>
          <w:tcPr>
            <w:tcW w:w="2538" w:type="dxa"/>
          </w:tcPr>
          <w:p w14:paraId="3F532FBD" w14:textId="77777777"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14:paraId="755B3A1A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14:paraId="47D0EC7C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14:paraId="350D2066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14:paraId="53A0AA3E" w14:textId="77777777" w:rsidR="009D4C85" w:rsidRDefault="009D4C85" w:rsidP="00125BD1">
            <w:pPr>
              <w:bidi/>
              <w:jc w:val="center"/>
            </w:pPr>
          </w:p>
        </w:tc>
        <w:tc>
          <w:tcPr>
            <w:tcW w:w="1170" w:type="dxa"/>
          </w:tcPr>
          <w:p w14:paraId="55AFE769" w14:textId="77777777" w:rsidR="009D4C85" w:rsidRDefault="009D4C85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14:paraId="584D8DA5" w14:textId="77777777" w:rsidR="009D4C85" w:rsidRPr="00E53E40" w:rsidRDefault="009D4C85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9D4C85" w:rsidRPr="00E53E40" w14:paraId="3D06BFD9" w14:textId="77777777" w:rsidTr="00B63829">
        <w:tc>
          <w:tcPr>
            <w:tcW w:w="2538" w:type="dxa"/>
          </w:tcPr>
          <w:p w14:paraId="5768C641" w14:textId="77777777"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14:paraId="698A92CA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14:paraId="042E2DCC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14:paraId="7A9F997D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14:paraId="57D03AF5" w14:textId="77777777" w:rsidR="009D4C85" w:rsidRDefault="009D4C85" w:rsidP="00125BD1">
            <w:pPr>
              <w:bidi/>
              <w:jc w:val="center"/>
            </w:pPr>
          </w:p>
        </w:tc>
        <w:tc>
          <w:tcPr>
            <w:tcW w:w="1170" w:type="dxa"/>
          </w:tcPr>
          <w:p w14:paraId="6A72AE3B" w14:textId="77777777" w:rsidR="009D4C85" w:rsidRDefault="009D4C85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14:paraId="4C92F67C" w14:textId="77777777" w:rsidR="009D4C85" w:rsidRPr="00E53E40" w:rsidRDefault="009D4C85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9D4C85" w:rsidRPr="00E53E40" w14:paraId="34F7F65D" w14:textId="77777777" w:rsidTr="00CA6E56">
        <w:tc>
          <w:tcPr>
            <w:tcW w:w="2538" w:type="dxa"/>
          </w:tcPr>
          <w:p w14:paraId="46FAC8A4" w14:textId="77777777"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14:paraId="1DF00922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14:paraId="1C9B10C1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14:paraId="03DE86D2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14:paraId="0AE6DD71" w14:textId="77777777" w:rsidR="009D4C85" w:rsidRDefault="009D4C85" w:rsidP="00125BD1">
            <w:pPr>
              <w:bidi/>
              <w:jc w:val="center"/>
            </w:pPr>
          </w:p>
        </w:tc>
        <w:tc>
          <w:tcPr>
            <w:tcW w:w="1170" w:type="dxa"/>
          </w:tcPr>
          <w:p w14:paraId="55C9DF89" w14:textId="77777777" w:rsidR="009D4C85" w:rsidRDefault="009D4C85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14:paraId="3C918068" w14:textId="77777777" w:rsidR="009D4C85" w:rsidRPr="00E53E40" w:rsidRDefault="009D4C85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9D4C85" w:rsidRPr="00E53E40" w14:paraId="1016693A" w14:textId="77777777" w:rsidTr="00E0186D">
        <w:tc>
          <w:tcPr>
            <w:tcW w:w="2538" w:type="dxa"/>
          </w:tcPr>
          <w:p w14:paraId="27B32CCC" w14:textId="77777777"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14:paraId="1FCA4DE0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14:paraId="2F1A53F5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14:paraId="20139FB8" w14:textId="77777777"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14:paraId="2BE314C9" w14:textId="77777777" w:rsidR="009D4C85" w:rsidRDefault="009D4C85" w:rsidP="00125BD1">
            <w:pPr>
              <w:bidi/>
              <w:jc w:val="center"/>
            </w:pPr>
          </w:p>
        </w:tc>
        <w:tc>
          <w:tcPr>
            <w:tcW w:w="1170" w:type="dxa"/>
          </w:tcPr>
          <w:p w14:paraId="41A12CAD" w14:textId="77777777" w:rsidR="009D4C85" w:rsidRDefault="009D4C85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14:paraId="5F3BB187" w14:textId="77777777" w:rsidR="009D4C85" w:rsidRPr="00E53E40" w:rsidRDefault="009D4C85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14:paraId="49D2B81F" w14:textId="77777777" w:rsidTr="00125BD1">
        <w:trPr>
          <w:gridAfter w:val="1"/>
          <w:wAfter w:w="23" w:type="dxa"/>
        </w:trPr>
        <w:tc>
          <w:tcPr>
            <w:tcW w:w="10975" w:type="dxa"/>
            <w:gridSpan w:val="9"/>
          </w:tcPr>
          <w:p w14:paraId="46CFA019" w14:textId="77777777" w:rsidR="005D348B" w:rsidRPr="00E53E40" w:rsidRDefault="005D348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5D348B" w14:paraId="2ACE985E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263DCA9B" w14:textId="77777777"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14:paraId="2B9268E3" w14:textId="77777777"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14:paraId="72FB2568" w14:textId="77777777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14:paraId="52B82810" w14:textId="77777777"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14:paraId="7DE5C673" w14:textId="77777777"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14:paraId="3F22BCC9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27D6FBE5" w14:textId="77777777" w:rsidR="005D348B" w:rsidRPr="00FB5C55" w:rsidRDefault="005D348B" w:rsidP="00125BD1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14:paraId="7D8A566E" w14:textId="77777777"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732D0C" w14:paraId="6BE5794C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32B14A8E" w14:textId="77777777" w:rsidR="00732D0C" w:rsidRPr="00FB5C55" w:rsidRDefault="00732D0C" w:rsidP="00732D0C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رایط نگهداری</w:t>
                  </w:r>
                </w:p>
              </w:tc>
              <w:tc>
                <w:tcPr>
                  <w:tcW w:w="9530" w:type="dxa"/>
                </w:tcPr>
                <w:p w14:paraId="5685F3C4" w14:textId="77777777" w:rsidR="00732D0C" w:rsidRPr="00FB5C55" w:rsidRDefault="00732D0C" w:rsidP="00732D0C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معمول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حساس به نور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حساس به دم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حساس به رطوبت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14:paraId="21EE2191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5D6B434E" w14:textId="77777777"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14:paraId="7701FA59" w14:textId="77777777"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14:paraId="50F174A3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478A8D9E" w14:textId="77777777"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14:paraId="2967CD5A" w14:textId="77777777" w:rsidR="00B14020" w:rsidRDefault="00F70C70" w:rsidP="00F70C7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مقدار </w:t>
                  </w:r>
                  <w:r w:rsidR="00B1402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نمونه حداقل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0.2 گرم</w:t>
                  </w:r>
                  <w:r w:rsidR="00B1402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باشد.</w:t>
                  </w:r>
                </w:p>
                <w:p w14:paraId="0E3DBF34" w14:textId="77777777" w:rsidR="00B14020" w:rsidRDefault="00F70C70" w:rsidP="00B1402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عدم حصول نتیجه به دلیل کم بودن نمونه، نوع ماده یا کم بودن دمای </w:t>
                  </w:r>
                  <w:r w:rsidRPr="00F70C70">
                    <w:rPr>
                      <w:rFonts w:cs="B Zar"/>
                      <w:sz w:val="18"/>
                      <w:szCs w:val="18"/>
                    </w:rPr>
                    <w:t>Degassing</w:t>
                  </w:r>
                  <w:r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مسئولیتی برای آزمایشگاه ایجاد نمی کند و بیش از یک بار انجام نخواهد شد.</w:t>
                  </w:r>
                </w:p>
                <w:p w14:paraId="64256015" w14:textId="288256BD" w:rsidR="00721AB7" w:rsidRDefault="00721AB7" w:rsidP="00721AB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>درصورت عدم درج دما و زمان برا</w:t>
                  </w:r>
                  <w:r w:rsidRPr="00721AB7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 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</w:rPr>
                    <w:t>Degassing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، دما</w:t>
                  </w:r>
                  <w:r w:rsidRPr="00721AB7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120 درجه سانت</w:t>
                  </w:r>
                  <w:r w:rsidRPr="00721AB7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گراد بصورت پ</w:t>
                  </w:r>
                  <w:r w:rsidRPr="00721AB7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721AB7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ش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فرض انتخاب م</w:t>
                  </w:r>
                  <w:r w:rsidRPr="00721AB7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‌</w:t>
                  </w:r>
                  <w:r w:rsidRPr="00721AB7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گردد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>.</w:t>
                  </w:r>
                </w:p>
                <w:p w14:paraId="71DCE8A2" w14:textId="77777777" w:rsidR="005D348B" w:rsidRPr="00861841" w:rsidRDefault="005D348B" w:rsidP="00B1402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14:paraId="42D57847" w14:textId="77777777"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14:paraId="12740527" w14:textId="77777777"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14:paraId="07F655FB" w14:textId="77777777"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14:paraId="104D2320" w14:textId="77777777"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14:paraId="7A494B27" w14:textId="77777777"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14:paraId="68D510C6" w14:textId="77777777"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14:paraId="0CD8338F" w14:textId="77777777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14:paraId="5A1482F4" w14:textId="77777777" w:rsidR="005D348B" w:rsidRPr="00EB78A5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14:paraId="5FF0C080" w14:textId="77777777" w:rsidR="005D348B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14:paraId="3215E3FD" w14:textId="77777777" w:rsidR="005D348B" w:rsidRPr="00B96C93" w:rsidRDefault="005D348B" w:rsidP="00125BD1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14:paraId="5D3EB5D6" w14:textId="77777777" w:rsidR="005D348B" w:rsidRPr="00E53E40" w:rsidRDefault="005D348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14:paraId="33EE4DE3" w14:textId="77777777"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14:paraId="7AA4B62A" w14:textId="77777777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14:paraId="582EC206" w14:textId="77777777"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lastRenderedPageBreak/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14:paraId="14D641BD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14:paraId="4FD64325" w14:textId="77777777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1BED668A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14:paraId="7D838A94" w14:textId="77777777"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14:paraId="3A6856C9" w14:textId="77777777"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14:paraId="56FE6D2E" w14:textId="77777777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69DAD262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14:paraId="0AC5E1AE" w14:textId="77777777"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14:paraId="646F8F26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14:paraId="26D394D3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14:paraId="1E012B56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14:paraId="2DE83D10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14:paraId="417B58D8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14:paraId="340C1BA1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14:paraId="4F8CBC10" w14:textId="77777777"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14:paraId="6517A414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14:paraId="51CBA50B" w14:textId="77777777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79AF5659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14:paraId="56908FF6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14:paraId="02EFC57C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14:paraId="4377D5DA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14:paraId="6753E1B0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14:paraId="18061773" w14:textId="77777777"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14:paraId="3CBE4994" w14:textId="77777777"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14:paraId="6B199272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14:paraId="4F141DE4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14:paraId="1EB89DA6" w14:textId="77777777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0C878272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14:paraId="45A41506" w14:textId="77777777"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14:paraId="42C75734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14:paraId="74693F6D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14:paraId="04B33B20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14:paraId="6AEFFE48" w14:textId="77777777"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14:paraId="13FB1130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14:paraId="21CF09D3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14:paraId="4AD6E7E8" w14:textId="77777777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14:paraId="2B84B369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14:paraId="1CE38F46" w14:textId="77777777"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14:paraId="60FC38E2" w14:textId="77777777"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14:paraId="471F28BE" w14:textId="77777777"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14:paraId="116AD76B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14:paraId="27D93527" w14:textId="77777777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14:paraId="318B866D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14:paraId="50B0C097" w14:textId="77777777"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14:paraId="52D8D9E8" w14:textId="77777777"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297225" w14:textId="77777777" w:rsidR="00364779" w:rsidRDefault="00364779" w:rsidP="00E53E40">
      <w:pPr>
        <w:spacing w:after="0" w:line="240" w:lineRule="auto"/>
      </w:pPr>
      <w:r>
        <w:separator/>
      </w:r>
    </w:p>
  </w:endnote>
  <w:endnote w:type="continuationSeparator" w:id="0">
    <w:p w14:paraId="681F304E" w14:textId="77777777" w:rsidR="00364779" w:rsidRDefault="00364779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4A879E" w14:textId="77777777" w:rsidR="00364779" w:rsidRDefault="00364779" w:rsidP="00E53E40">
      <w:pPr>
        <w:spacing w:after="0" w:line="240" w:lineRule="auto"/>
      </w:pPr>
      <w:r>
        <w:separator/>
      </w:r>
    </w:p>
  </w:footnote>
  <w:footnote w:type="continuationSeparator" w:id="0">
    <w:p w14:paraId="438B0933" w14:textId="77777777" w:rsidR="00364779" w:rsidRDefault="00364779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8377373">
    <w:abstractNumId w:val="4"/>
  </w:num>
  <w:num w:numId="2" w16cid:durableId="805121605">
    <w:abstractNumId w:val="1"/>
  </w:num>
  <w:num w:numId="3" w16cid:durableId="1395274157">
    <w:abstractNumId w:val="3"/>
  </w:num>
  <w:num w:numId="4" w16cid:durableId="672143682">
    <w:abstractNumId w:val="5"/>
  </w:num>
  <w:num w:numId="5" w16cid:durableId="1258519721">
    <w:abstractNumId w:val="2"/>
  </w:num>
  <w:num w:numId="6" w16cid:durableId="987248501">
    <w:abstractNumId w:val="6"/>
  </w:num>
  <w:num w:numId="7" w16cid:durableId="1573352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141B4"/>
    <w:rsid w:val="00026826"/>
    <w:rsid w:val="000524C3"/>
    <w:rsid w:val="0007209E"/>
    <w:rsid w:val="00080FB6"/>
    <w:rsid w:val="0008330E"/>
    <w:rsid w:val="000C7C6E"/>
    <w:rsid w:val="000E35F1"/>
    <w:rsid w:val="00110789"/>
    <w:rsid w:val="00125BD1"/>
    <w:rsid w:val="00154047"/>
    <w:rsid w:val="001A3D2E"/>
    <w:rsid w:val="001F0ED9"/>
    <w:rsid w:val="0021562E"/>
    <w:rsid w:val="00232098"/>
    <w:rsid w:val="00283C50"/>
    <w:rsid w:val="00290F60"/>
    <w:rsid w:val="002A68E6"/>
    <w:rsid w:val="002B3B23"/>
    <w:rsid w:val="002D41C4"/>
    <w:rsid w:val="002D58F5"/>
    <w:rsid w:val="00310BDE"/>
    <w:rsid w:val="00335BAC"/>
    <w:rsid w:val="00341844"/>
    <w:rsid w:val="00342405"/>
    <w:rsid w:val="0034578A"/>
    <w:rsid w:val="00364779"/>
    <w:rsid w:val="00383EA4"/>
    <w:rsid w:val="00395D12"/>
    <w:rsid w:val="004029D6"/>
    <w:rsid w:val="00475263"/>
    <w:rsid w:val="00487F34"/>
    <w:rsid w:val="004B4719"/>
    <w:rsid w:val="004C5911"/>
    <w:rsid w:val="004E526D"/>
    <w:rsid w:val="0052502B"/>
    <w:rsid w:val="00532327"/>
    <w:rsid w:val="00533AD9"/>
    <w:rsid w:val="00572A1B"/>
    <w:rsid w:val="00586E3B"/>
    <w:rsid w:val="005D2610"/>
    <w:rsid w:val="005D348B"/>
    <w:rsid w:val="006B4FA8"/>
    <w:rsid w:val="006D2705"/>
    <w:rsid w:val="00703569"/>
    <w:rsid w:val="00713D7D"/>
    <w:rsid w:val="00721AB7"/>
    <w:rsid w:val="007238EF"/>
    <w:rsid w:val="00732D0C"/>
    <w:rsid w:val="00734825"/>
    <w:rsid w:val="00796661"/>
    <w:rsid w:val="007B5691"/>
    <w:rsid w:val="007D4EE3"/>
    <w:rsid w:val="007E6AC3"/>
    <w:rsid w:val="007E7CFA"/>
    <w:rsid w:val="007F4D50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D4C85"/>
    <w:rsid w:val="009E181A"/>
    <w:rsid w:val="009E3572"/>
    <w:rsid w:val="00A40B26"/>
    <w:rsid w:val="00A44411"/>
    <w:rsid w:val="00A5786C"/>
    <w:rsid w:val="00A81CA3"/>
    <w:rsid w:val="00A963F0"/>
    <w:rsid w:val="00A96940"/>
    <w:rsid w:val="00A97562"/>
    <w:rsid w:val="00AF13CE"/>
    <w:rsid w:val="00B04AEA"/>
    <w:rsid w:val="00B14020"/>
    <w:rsid w:val="00B47018"/>
    <w:rsid w:val="00B81138"/>
    <w:rsid w:val="00B86926"/>
    <w:rsid w:val="00BC45F0"/>
    <w:rsid w:val="00BE7D43"/>
    <w:rsid w:val="00BF2CC0"/>
    <w:rsid w:val="00C20DF0"/>
    <w:rsid w:val="00C30B2A"/>
    <w:rsid w:val="00C52C5F"/>
    <w:rsid w:val="00C714E8"/>
    <w:rsid w:val="00CA33E8"/>
    <w:rsid w:val="00CB3F8F"/>
    <w:rsid w:val="00CD5868"/>
    <w:rsid w:val="00D10B20"/>
    <w:rsid w:val="00D22A54"/>
    <w:rsid w:val="00D6575E"/>
    <w:rsid w:val="00D65B1B"/>
    <w:rsid w:val="00D7380E"/>
    <w:rsid w:val="00DD59C0"/>
    <w:rsid w:val="00E03DC1"/>
    <w:rsid w:val="00E1253C"/>
    <w:rsid w:val="00E36ADD"/>
    <w:rsid w:val="00E53E40"/>
    <w:rsid w:val="00F15428"/>
    <w:rsid w:val="00F3026D"/>
    <w:rsid w:val="00F70C70"/>
    <w:rsid w:val="00FB4DF9"/>
    <w:rsid w:val="00FB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7D5A0754"/>
  <w15:docId w15:val="{617ED1D8-CF97-4EB9-A891-BC589593A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78C38-A511-4834-97C6-63C029111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da</dc:creator>
  <cp:lastModifiedBy>nanotahlil</cp:lastModifiedBy>
  <cp:revision>15</cp:revision>
  <dcterms:created xsi:type="dcterms:W3CDTF">2021-12-05T09:39:00Z</dcterms:created>
  <dcterms:modified xsi:type="dcterms:W3CDTF">2025-09-24T11:35:00Z</dcterms:modified>
</cp:coreProperties>
</file>